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euille de figu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etere metilico di cedro; 1-(1,2,3,4,5,6,7,8-octahydro-2,3,8,8-tetramethyl-2-naphthyl)ethan-1-one; cashmeran; Acétate de 4-tert-butylcyclohexyl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Tenere fuori dalla portata dei bambini.</w:t>
              <w:br/>
              <w:t>P101 - In caso di consultazione di un medico, tenere a disposizione il contenitore o l’etichetta del prodotto.</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Verde.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di peso corporeo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di peso corporeo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di peso corporeo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di peso corporeo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euille de figu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euille de figu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3"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euille de figu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euille de figu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7/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14FCC94-38CA-4653-A6C9-D87C30541728}"/>
</file>

<file path=customXml/itemProps3.xml><?xml version="1.0" encoding="utf-8"?>
<ds:datastoreItem xmlns:ds="http://schemas.openxmlformats.org/officeDocument/2006/customXml" ds:itemID="{088402E0-3EAB-40A7-B2E3-8C239EF96FAF}"/>
</file>

<file path=customXml/itemProps4.xml><?xml version="1.0" encoding="utf-8"?>
<ds:datastoreItem xmlns:ds="http://schemas.openxmlformats.org/officeDocument/2006/customXml" ds:itemID="{D44C7B5E-ADD1-4D36-B79F-13F803B1A32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